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City of London Investment Trust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3"/>
        <w:gridCol w:w="566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7818 181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son Harwood LL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ityinvestmenttrust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B4AFAC2" w:rsidR="00661C78" w:rsidRDefault="00BA01C2">
      <w:r>
        <w:rPr>
          <w:noProof/>
        </w:rPr>
        <w:drawing>
          <wp:inline distT="0" distB="0" distL="0" distR="0" wp14:anchorId="2C65F1B0" wp14:editId="357742D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A01C2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